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0475F" w:rsidRPr="00B779E0" w:rsidRDefault="00A0475F" w:rsidP="00A0475F">
      <w:pPr>
        <w:pStyle w:val="Header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B779E0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Gajula</w:t>
      </w:r>
      <w:proofErr w:type="spellEnd"/>
      <w:r w:rsidRPr="00B779E0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, </w:t>
      </w:r>
      <w:proofErr w:type="spellStart"/>
      <w:r w:rsidRPr="00B779E0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Vineeth</w:t>
      </w:r>
      <w:proofErr w:type="spellEnd"/>
    </w:p>
    <w:p w:rsidR="00A0475F" w:rsidRPr="00B779E0" w:rsidRDefault="00A0475F" w:rsidP="00A0475F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779E0">
        <w:rPr>
          <w:rFonts w:ascii="Times New Roman" w:hAnsi="Times New Roman" w:cs="Times New Roman"/>
          <w:sz w:val="24"/>
          <w:szCs w:val="24"/>
        </w:rPr>
        <w:t>Team D – Phoenix</w:t>
      </w:r>
    </w:p>
    <w:p w:rsidR="00A0475F" w:rsidRPr="00B779E0" w:rsidRDefault="00A0475F" w:rsidP="00A0475F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779E0">
        <w:rPr>
          <w:rFonts w:ascii="Times New Roman" w:hAnsi="Times New Roman" w:cs="Times New Roman"/>
          <w:sz w:val="24"/>
          <w:szCs w:val="24"/>
        </w:rPr>
        <w:t xml:space="preserve">Client: Dr. Michael </w:t>
      </w:r>
      <w:proofErr w:type="spellStart"/>
      <w:r w:rsidRPr="00B779E0">
        <w:rPr>
          <w:rFonts w:ascii="Times New Roman" w:hAnsi="Times New Roman" w:cs="Times New Roman"/>
          <w:sz w:val="24"/>
          <w:szCs w:val="24"/>
        </w:rPr>
        <w:t>Oudshoorn</w:t>
      </w:r>
      <w:proofErr w:type="spellEnd"/>
      <w:r w:rsidRPr="00B779E0">
        <w:rPr>
          <w:rFonts w:ascii="Times New Roman" w:hAnsi="Times New Roman" w:cs="Times New Roman"/>
          <w:sz w:val="24"/>
          <w:szCs w:val="24"/>
        </w:rPr>
        <w:t xml:space="preserve"> (oudshoorn@nwmissouri.edu)</w:t>
      </w:r>
    </w:p>
    <w:p w:rsidR="00A0475F" w:rsidRPr="00B779E0" w:rsidRDefault="00A0475F" w:rsidP="00A0475F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779E0">
        <w:rPr>
          <w:rFonts w:ascii="Times New Roman" w:hAnsi="Times New Roman" w:cs="Times New Roman"/>
          <w:sz w:val="24"/>
          <w:szCs w:val="24"/>
        </w:rPr>
        <w:t>Project: Slack/</w:t>
      </w:r>
      <w:proofErr w:type="spellStart"/>
      <w:r w:rsidRPr="00B779E0">
        <w:rPr>
          <w:rFonts w:ascii="Times New Roman" w:hAnsi="Times New Roman" w:cs="Times New Roman"/>
          <w:sz w:val="24"/>
          <w:szCs w:val="24"/>
        </w:rPr>
        <w:t>Hipchat</w:t>
      </w:r>
      <w:proofErr w:type="spellEnd"/>
      <w:r w:rsidRPr="00B779E0">
        <w:rPr>
          <w:rFonts w:ascii="Times New Roman" w:hAnsi="Times New Roman" w:cs="Times New Roman"/>
          <w:sz w:val="24"/>
          <w:szCs w:val="24"/>
        </w:rPr>
        <w:t xml:space="preserve"> collaboration tool</w:t>
      </w:r>
    </w:p>
    <w:p w:rsidR="00A0475F" w:rsidRPr="00B779E0" w:rsidRDefault="00A0475F" w:rsidP="00A0475F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779E0">
        <w:rPr>
          <w:rFonts w:ascii="Times New Roman" w:hAnsi="Times New Roman" w:cs="Times New Roman"/>
          <w:sz w:val="24"/>
          <w:szCs w:val="24"/>
        </w:rPr>
        <w:t>Team Role: Communications and documentation management</w:t>
      </w:r>
    </w:p>
    <w:p w:rsidR="00A0475F" w:rsidRPr="00B779E0" w:rsidRDefault="00A0475F" w:rsidP="00A0475F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779E0">
        <w:rPr>
          <w:rFonts w:ascii="Times New Roman" w:hAnsi="Times New Roman" w:cs="Times New Roman"/>
          <w:sz w:val="24"/>
          <w:szCs w:val="24"/>
        </w:rPr>
        <w:t xml:space="preserve">Iteration plan: </w:t>
      </w:r>
    </w:p>
    <w:p w:rsidR="00E072A3" w:rsidRPr="00B779E0" w:rsidRDefault="00A0475F" w:rsidP="00A0475F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779E0">
        <w:rPr>
          <w:rFonts w:ascii="Times New Roman" w:hAnsi="Times New Roman" w:cs="Times New Roman"/>
          <w:sz w:val="24"/>
          <w:szCs w:val="24"/>
        </w:rPr>
        <w:t>I have been assigned the role of Communications and documentati</w:t>
      </w:r>
      <w:r w:rsidR="001663ED">
        <w:rPr>
          <w:rFonts w:ascii="Times New Roman" w:hAnsi="Times New Roman" w:cs="Times New Roman"/>
          <w:sz w:val="24"/>
          <w:szCs w:val="24"/>
        </w:rPr>
        <w:t xml:space="preserve">on management for this project. I </w:t>
      </w:r>
      <w:r w:rsidRPr="00B779E0">
        <w:rPr>
          <w:rFonts w:ascii="Times New Roman" w:hAnsi="Times New Roman" w:cs="Times New Roman"/>
          <w:sz w:val="24"/>
          <w:szCs w:val="24"/>
        </w:rPr>
        <w:t>am responsible for tracking the changes in documentation and manage the communicat</w:t>
      </w:r>
      <w:r w:rsidR="00E072A3" w:rsidRPr="00B779E0">
        <w:rPr>
          <w:rFonts w:ascii="Times New Roman" w:hAnsi="Times New Roman" w:cs="Times New Roman"/>
          <w:sz w:val="24"/>
          <w:szCs w:val="24"/>
        </w:rPr>
        <w:t xml:space="preserve">ions for the project. </w:t>
      </w:r>
    </w:p>
    <w:p w:rsidR="00A0475F" w:rsidRPr="00B779E0" w:rsidRDefault="00A0475F" w:rsidP="00A0475F">
      <w:pPr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779E0">
        <w:rPr>
          <w:rFonts w:ascii="Times New Roman" w:hAnsi="Times New Roman" w:cs="Times New Roman"/>
          <w:b/>
          <w:sz w:val="24"/>
          <w:szCs w:val="24"/>
        </w:rPr>
        <w:t>Accomplishments made last week:</w:t>
      </w:r>
    </w:p>
    <w:p w:rsidR="007F4B27" w:rsidRPr="00B779E0" w:rsidRDefault="007F4B27" w:rsidP="007F4B27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C1C99">
        <w:rPr>
          <w:rFonts w:ascii="Times New Roman" w:hAnsi="Times New Roman" w:cs="Times New Roman"/>
          <w:noProof/>
          <w:sz w:val="24"/>
          <w:szCs w:val="24"/>
        </w:rPr>
        <w:t>Discuss</w:t>
      </w:r>
      <w:r w:rsidR="005855F5" w:rsidRPr="005C1C99">
        <w:rPr>
          <w:rFonts w:ascii="Times New Roman" w:hAnsi="Times New Roman" w:cs="Times New Roman"/>
          <w:noProof/>
          <w:sz w:val="24"/>
          <w:szCs w:val="24"/>
        </w:rPr>
        <w:t>ed</w:t>
      </w:r>
      <w:r w:rsidRPr="005C1C99">
        <w:rPr>
          <w:rFonts w:ascii="Times New Roman" w:hAnsi="Times New Roman" w:cs="Times New Roman"/>
          <w:noProof/>
          <w:sz w:val="24"/>
          <w:szCs w:val="24"/>
        </w:rPr>
        <w:t xml:space="preserve"> about</w:t>
      </w:r>
      <w:r w:rsidRPr="00B779E0">
        <w:rPr>
          <w:rFonts w:ascii="Times New Roman" w:hAnsi="Times New Roman" w:cs="Times New Roman"/>
          <w:sz w:val="24"/>
          <w:szCs w:val="24"/>
        </w:rPr>
        <w:t xml:space="preserve"> the functional specifications and the software architecture of the project.</w:t>
      </w:r>
    </w:p>
    <w:p w:rsidR="007F4B27" w:rsidRDefault="007F4B27" w:rsidP="007F4B27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779E0">
        <w:rPr>
          <w:rFonts w:ascii="Times New Roman" w:hAnsi="Times New Roman" w:cs="Times New Roman"/>
          <w:sz w:val="24"/>
          <w:szCs w:val="24"/>
        </w:rPr>
        <w:t xml:space="preserve">Documented the project materials and </w:t>
      </w:r>
      <w:r w:rsidR="00270E6B">
        <w:rPr>
          <w:rFonts w:ascii="Times New Roman" w:hAnsi="Times New Roman" w:cs="Times New Roman"/>
          <w:sz w:val="24"/>
          <w:szCs w:val="24"/>
        </w:rPr>
        <w:t>ensured that</w:t>
      </w:r>
      <w:r w:rsidRPr="00B779E0">
        <w:rPr>
          <w:rFonts w:ascii="Times New Roman" w:hAnsi="Times New Roman" w:cs="Times New Roman"/>
          <w:sz w:val="24"/>
          <w:szCs w:val="24"/>
        </w:rPr>
        <w:t xml:space="preserve"> they are pushed to the GitHub repository by Sanjay.</w:t>
      </w:r>
    </w:p>
    <w:p w:rsidR="005855F5" w:rsidRDefault="005855F5" w:rsidP="007F4B27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ed few more test cases to the SRS for shared calendar requirement.</w:t>
      </w:r>
    </w:p>
    <w:p w:rsidR="00CF7DE2" w:rsidRDefault="00CF7DE2" w:rsidP="007F4B27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dified </w:t>
      </w:r>
      <w:r w:rsidR="008267B6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requirements document.</w:t>
      </w:r>
    </w:p>
    <w:p w:rsidR="00CF7DE2" w:rsidRDefault="00CF7DE2" w:rsidP="007F4B27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ofread the task management test cases which were developed by Sanjay.</w:t>
      </w:r>
    </w:p>
    <w:p w:rsidR="00B779E0" w:rsidRPr="00B779E0" w:rsidRDefault="00B779E0" w:rsidP="00B779E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779E0">
        <w:rPr>
          <w:rFonts w:ascii="Times New Roman" w:hAnsi="Times New Roman" w:cs="Times New Roman"/>
          <w:sz w:val="24"/>
          <w:szCs w:val="24"/>
        </w:rPr>
        <w:t>Updated the current problem statement.</w:t>
      </w:r>
    </w:p>
    <w:p w:rsidR="002D2C48" w:rsidRDefault="007F4B27" w:rsidP="002D2C48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779E0">
        <w:rPr>
          <w:rFonts w:ascii="Times New Roman" w:hAnsi="Times New Roman" w:cs="Times New Roman"/>
          <w:sz w:val="24"/>
          <w:szCs w:val="24"/>
        </w:rPr>
        <w:t xml:space="preserve">Researched few software architecture sample documents and analyzed the crucial aspects </w:t>
      </w:r>
      <w:r w:rsidR="005543DB">
        <w:rPr>
          <w:rFonts w:ascii="Times New Roman" w:hAnsi="Times New Roman" w:cs="Times New Roman"/>
          <w:noProof/>
          <w:sz w:val="24"/>
          <w:szCs w:val="24"/>
        </w:rPr>
        <w:t>of</w:t>
      </w:r>
      <w:r w:rsidRPr="00B779E0">
        <w:rPr>
          <w:rFonts w:ascii="Times New Roman" w:hAnsi="Times New Roman" w:cs="Times New Roman"/>
          <w:sz w:val="24"/>
          <w:szCs w:val="24"/>
        </w:rPr>
        <w:t xml:space="preserve"> our project like what are the different </w:t>
      </w:r>
      <w:r w:rsidR="002D2C48" w:rsidRPr="00B779E0">
        <w:rPr>
          <w:rFonts w:ascii="Times New Roman" w:hAnsi="Times New Roman" w:cs="Times New Roman"/>
          <w:sz w:val="24"/>
          <w:szCs w:val="24"/>
        </w:rPr>
        <w:t xml:space="preserve">view </w:t>
      </w:r>
      <w:r w:rsidRPr="00B779E0">
        <w:rPr>
          <w:rFonts w:ascii="Times New Roman" w:hAnsi="Times New Roman" w:cs="Times New Roman"/>
          <w:sz w:val="24"/>
          <w:szCs w:val="24"/>
        </w:rPr>
        <w:t>levels</w:t>
      </w:r>
      <w:r w:rsidR="002D2C48" w:rsidRPr="00B779E0">
        <w:rPr>
          <w:rFonts w:ascii="Times New Roman" w:hAnsi="Times New Roman" w:cs="Times New Roman"/>
          <w:sz w:val="24"/>
          <w:szCs w:val="24"/>
        </w:rPr>
        <w:t>, dynamic aspects etc.</w:t>
      </w:r>
    </w:p>
    <w:p w:rsidR="00FB27E4" w:rsidRPr="00B779E0" w:rsidRDefault="00FB27E4" w:rsidP="002D2C48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779E0">
        <w:rPr>
          <w:rFonts w:ascii="Times New Roman" w:hAnsi="Times New Roman" w:cs="Times New Roman"/>
          <w:sz w:val="24"/>
          <w:szCs w:val="24"/>
        </w:rPr>
        <w:t xml:space="preserve">I spent around </w:t>
      </w:r>
      <w:r>
        <w:rPr>
          <w:rFonts w:ascii="Times New Roman" w:hAnsi="Times New Roman" w:cs="Times New Roman"/>
          <w:sz w:val="24"/>
          <w:szCs w:val="24"/>
        </w:rPr>
        <w:t>37</w:t>
      </w:r>
      <w:r w:rsidRPr="00B779E0">
        <w:rPr>
          <w:rFonts w:ascii="Times New Roman" w:hAnsi="Times New Roman" w:cs="Times New Roman"/>
          <w:sz w:val="24"/>
          <w:szCs w:val="24"/>
        </w:rPr>
        <w:t xml:space="preserve"> hours outside class towards the project.</w:t>
      </w:r>
    </w:p>
    <w:p w:rsidR="007F4B27" w:rsidRPr="00B779E0" w:rsidRDefault="007F4B27" w:rsidP="002D2C48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B779E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0475F" w:rsidRPr="00B779E0" w:rsidRDefault="00A0475F" w:rsidP="00A0475F">
      <w:pPr>
        <w:ind w:firstLine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779E0">
        <w:rPr>
          <w:rFonts w:ascii="Times New Roman" w:hAnsi="Times New Roman" w:cs="Times New Roman"/>
          <w:b/>
          <w:sz w:val="24"/>
          <w:szCs w:val="24"/>
        </w:rPr>
        <w:t>Tasks to complete this week:</w:t>
      </w:r>
    </w:p>
    <w:p w:rsidR="002D2C48" w:rsidRPr="00B779E0" w:rsidRDefault="002D2C48" w:rsidP="00A0475F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779E0">
        <w:rPr>
          <w:rFonts w:ascii="Times New Roman" w:hAnsi="Times New Roman" w:cs="Times New Roman"/>
          <w:sz w:val="24"/>
          <w:szCs w:val="24"/>
        </w:rPr>
        <w:t xml:space="preserve">Document the software architecture </w:t>
      </w:r>
      <w:r w:rsidR="007D2894">
        <w:rPr>
          <w:rFonts w:ascii="Times New Roman" w:hAnsi="Times New Roman" w:cs="Times New Roman"/>
          <w:sz w:val="24"/>
          <w:szCs w:val="24"/>
        </w:rPr>
        <w:t xml:space="preserve">which </w:t>
      </w:r>
      <w:r w:rsidR="007D2894" w:rsidRPr="00B779E0">
        <w:rPr>
          <w:rFonts w:ascii="Times New Roman" w:hAnsi="Times New Roman" w:cs="Times New Roman"/>
          <w:sz w:val="24"/>
          <w:szCs w:val="24"/>
        </w:rPr>
        <w:t>describe</w:t>
      </w:r>
      <w:r w:rsidR="007D2894">
        <w:rPr>
          <w:rFonts w:ascii="Times New Roman" w:hAnsi="Times New Roman" w:cs="Times New Roman"/>
          <w:sz w:val="24"/>
          <w:szCs w:val="24"/>
        </w:rPr>
        <w:t>s</w:t>
      </w:r>
      <w:r w:rsidR="007D2894" w:rsidRPr="00B779E0">
        <w:rPr>
          <w:rFonts w:ascii="Times New Roman" w:hAnsi="Times New Roman" w:cs="Times New Roman"/>
          <w:sz w:val="24"/>
          <w:szCs w:val="24"/>
        </w:rPr>
        <w:t xml:space="preserve"> the structure of the system</w:t>
      </w:r>
      <w:r w:rsidR="007D2894" w:rsidRPr="00B779E0">
        <w:rPr>
          <w:rFonts w:ascii="Times New Roman" w:hAnsi="Times New Roman" w:cs="Times New Roman"/>
          <w:sz w:val="24"/>
          <w:szCs w:val="24"/>
        </w:rPr>
        <w:t xml:space="preserve"> </w:t>
      </w:r>
      <w:r w:rsidRPr="00B779E0">
        <w:rPr>
          <w:rFonts w:ascii="Times New Roman" w:hAnsi="Times New Roman" w:cs="Times New Roman"/>
          <w:sz w:val="24"/>
          <w:szCs w:val="24"/>
        </w:rPr>
        <w:t xml:space="preserve">and </w:t>
      </w:r>
      <w:r w:rsidRPr="005C1C99">
        <w:rPr>
          <w:rFonts w:ascii="Times New Roman" w:hAnsi="Times New Roman" w:cs="Times New Roman"/>
          <w:noProof/>
          <w:sz w:val="24"/>
          <w:szCs w:val="24"/>
        </w:rPr>
        <w:t>analyze</w:t>
      </w:r>
      <w:r w:rsidR="005C1C99">
        <w:rPr>
          <w:rFonts w:ascii="Times New Roman" w:hAnsi="Times New Roman" w:cs="Times New Roman"/>
          <w:noProof/>
          <w:sz w:val="24"/>
          <w:szCs w:val="24"/>
        </w:rPr>
        <w:t>s</w:t>
      </w:r>
      <w:r w:rsidRPr="00B779E0">
        <w:rPr>
          <w:rFonts w:ascii="Times New Roman" w:hAnsi="Times New Roman" w:cs="Times New Roman"/>
          <w:sz w:val="24"/>
          <w:szCs w:val="24"/>
        </w:rPr>
        <w:t xml:space="preserve"> all the relationships</w:t>
      </w:r>
      <w:r w:rsidR="007D2894">
        <w:rPr>
          <w:rFonts w:ascii="Times New Roman" w:hAnsi="Times New Roman" w:cs="Times New Roman"/>
          <w:sz w:val="24"/>
          <w:szCs w:val="24"/>
        </w:rPr>
        <w:t xml:space="preserve"> among the elements involved</w:t>
      </w:r>
      <w:r w:rsidRPr="00B779E0">
        <w:rPr>
          <w:rFonts w:ascii="Times New Roman" w:hAnsi="Times New Roman" w:cs="Times New Roman"/>
          <w:sz w:val="24"/>
          <w:szCs w:val="24"/>
        </w:rPr>
        <w:t>.</w:t>
      </w:r>
    </w:p>
    <w:p w:rsidR="002D2C48" w:rsidRPr="00B779E0" w:rsidRDefault="002D2C48" w:rsidP="00A0475F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779E0">
        <w:rPr>
          <w:rFonts w:ascii="Times New Roman" w:hAnsi="Times New Roman" w:cs="Times New Roman"/>
          <w:sz w:val="24"/>
          <w:szCs w:val="24"/>
        </w:rPr>
        <w:t xml:space="preserve">Proofread the </w:t>
      </w:r>
      <w:r w:rsidRPr="005543DB">
        <w:rPr>
          <w:rFonts w:ascii="Times New Roman" w:hAnsi="Times New Roman" w:cs="Times New Roman"/>
          <w:noProof/>
          <w:sz w:val="24"/>
          <w:szCs w:val="24"/>
        </w:rPr>
        <w:t>test</w:t>
      </w:r>
      <w:r w:rsidR="005543D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5543DB">
        <w:rPr>
          <w:rFonts w:ascii="Times New Roman" w:hAnsi="Times New Roman" w:cs="Times New Roman"/>
          <w:noProof/>
          <w:sz w:val="24"/>
          <w:szCs w:val="24"/>
        </w:rPr>
        <w:t>cases</w:t>
      </w:r>
      <w:r w:rsidRPr="00B779E0">
        <w:rPr>
          <w:rFonts w:ascii="Times New Roman" w:hAnsi="Times New Roman" w:cs="Times New Roman"/>
          <w:sz w:val="24"/>
          <w:szCs w:val="24"/>
        </w:rPr>
        <w:t xml:space="preserve"> prepared by </w:t>
      </w:r>
      <w:r w:rsidRPr="005C1C99">
        <w:rPr>
          <w:rFonts w:ascii="Times New Roman" w:hAnsi="Times New Roman" w:cs="Times New Roman"/>
          <w:noProof/>
          <w:sz w:val="24"/>
          <w:szCs w:val="24"/>
        </w:rPr>
        <w:t>anudeep</w:t>
      </w:r>
      <w:r w:rsidRPr="00B779E0">
        <w:rPr>
          <w:rFonts w:ascii="Times New Roman" w:hAnsi="Times New Roman" w:cs="Times New Roman"/>
          <w:sz w:val="24"/>
          <w:szCs w:val="24"/>
        </w:rPr>
        <w:t xml:space="preserve"> for the shared document requirement.</w:t>
      </w:r>
    </w:p>
    <w:p w:rsidR="002D2C48" w:rsidRPr="00B779E0" w:rsidRDefault="002D2C48" w:rsidP="00A0475F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779E0">
        <w:rPr>
          <w:rFonts w:ascii="Times New Roman" w:hAnsi="Times New Roman" w:cs="Times New Roman"/>
          <w:sz w:val="24"/>
          <w:szCs w:val="24"/>
        </w:rPr>
        <w:t>Develop prototypes for the shared calendar requirement.</w:t>
      </w:r>
    </w:p>
    <w:p w:rsidR="002D2C48" w:rsidRPr="00B779E0" w:rsidRDefault="002D2C48" w:rsidP="00A0475F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779E0">
        <w:rPr>
          <w:rFonts w:ascii="Times New Roman" w:hAnsi="Times New Roman" w:cs="Times New Roman"/>
          <w:sz w:val="24"/>
          <w:szCs w:val="24"/>
        </w:rPr>
        <w:t>Document the functional specification for the shared calendar requirement.</w:t>
      </w:r>
    </w:p>
    <w:p w:rsidR="002D2C48" w:rsidRDefault="002D2C48" w:rsidP="00A0475F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779E0">
        <w:rPr>
          <w:rFonts w:ascii="Times New Roman" w:hAnsi="Times New Roman" w:cs="Times New Roman"/>
          <w:sz w:val="24"/>
          <w:szCs w:val="24"/>
        </w:rPr>
        <w:t>Document the remaining test cases for shared calendar requirement.</w:t>
      </w:r>
    </w:p>
    <w:p w:rsidR="005325E6" w:rsidRPr="00B779E0" w:rsidRDefault="005325E6" w:rsidP="00A0475F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elop PERT chart to represent tasks</w:t>
      </w:r>
      <w:r w:rsidRPr="005325E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or the project.</w:t>
      </w:r>
    </w:p>
    <w:p w:rsidR="00A0475F" w:rsidRDefault="00A0475F" w:rsidP="00A0475F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779E0">
        <w:rPr>
          <w:rFonts w:ascii="Times New Roman" w:hAnsi="Times New Roman" w:cs="Times New Roman"/>
          <w:sz w:val="24"/>
          <w:szCs w:val="24"/>
        </w:rPr>
        <w:t>I will dedicate around 40 hours this week outside the class to contribute towards the progress of the project.</w:t>
      </w:r>
    </w:p>
    <w:p w:rsidR="005C1C99" w:rsidRPr="005C1C99" w:rsidRDefault="005C1C99" w:rsidP="005C1C99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A0475F" w:rsidRPr="00B779E0" w:rsidRDefault="00A0475F" w:rsidP="00A0475F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A0475F" w:rsidRPr="00B779E0" w:rsidRDefault="001663ED" w:rsidP="001663ED">
      <w:pPr>
        <w:pStyle w:val="Header"/>
        <w:spacing w:line="48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lastRenderedPageBreak/>
        <w:t>C</w:t>
      </w:r>
      <w:r w:rsidR="00A0475F" w:rsidRPr="00B779E0">
        <w:rPr>
          <w:rFonts w:ascii="Times New Roman" w:hAnsi="Times New Roman" w:cs="Times New Roman"/>
          <w:b/>
          <w:noProof/>
          <w:sz w:val="24"/>
          <w:szCs w:val="24"/>
        </w:rPr>
        <w:t>opy</w:t>
      </w:r>
      <w:r w:rsidR="00A0475F" w:rsidRPr="00B779E0">
        <w:rPr>
          <w:rFonts w:ascii="Times New Roman" w:hAnsi="Times New Roman" w:cs="Times New Roman"/>
          <w:b/>
          <w:sz w:val="24"/>
          <w:szCs w:val="24"/>
        </w:rPr>
        <w:t xml:space="preserve"> of a </w:t>
      </w:r>
      <w:r w:rsidR="00A0475F" w:rsidRPr="00B779E0">
        <w:rPr>
          <w:rFonts w:ascii="Times New Roman" w:hAnsi="Times New Roman" w:cs="Times New Roman"/>
          <w:b/>
          <w:noProof/>
          <w:sz w:val="24"/>
          <w:szCs w:val="24"/>
        </w:rPr>
        <w:t>complete</w:t>
      </w:r>
      <w:r w:rsidR="00A0475F" w:rsidRPr="00B779E0">
        <w:rPr>
          <w:rFonts w:ascii="Times New Roman" w:hAnsi="Times New Roman" w:cs="Times New Roman"/>
          <w:b/>
          <w:sz w:val="24"/>
          <w:szCs w:val="24"/>
        </w:rPr>
        <w:t xml:space="preserve"> post from one week ago</w:t>
      </w:r>
    </w:p>
    <w:p w:rsidR="00E072A3" w:rsidRPr="00B779E0" w:rsidRDefault="00E072A3" w:rsidP="001663ED">
      <w:pPr>
        <w:pStyle w:val="Header"/>
        <w:spacing w:line="480" w:lineRule="auto"/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B779E0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Gajula</w:t>
      </w:r>
      <w:proofErr w:type="spellEnd"/>
      <w:r w:rsidRPr="00B779E0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 xml:space="preserve">, </w:t>
      </w:r>
      <w:proofErr w:type="spellStart"/>
      <w:r w:rsidRPr="00B779E0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Vineeth</w:t>
      </w:r>
      <w:proofErr w:type="spellEnd"/>
    </w:p>
    <w:p w:rsidR="00E072A3" w:rsidRPr="001663ED" w:rsidRDefault="00E072A3" w:rsidP="001663ED">
      <w:pPr>
        <w:spacing w:line="48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1663ED">
        <w:rPr>
          <w:rFonts w:ascii="Times New Roman" w:hAnsi="Times New Roman" w:cs="Times New Roman"/>
          <w:sz w:val="24"/>
          <w:szCs w:val="24"/>
        </w:rPr>
        <w:t>Team D – Phoenix</w:t>
      </w:r>
    </w:p>
    <w:p w:rsidR="00E072A3" w:rsidRPr="001663ED" w:rsidRDefault="00E072A3" w:rsidP="001663ED">
      <w:pPr>
        <w:spacing w:line="48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1663ED">
        <w:rPr>
          <w:rFonts w:ascii="Times New Roman" w:hAnsi="Times New Roman" w:cs="Times New Roman"/>
          <w:sz w:val="24"/>
          <w:szCs w:val="24"/>
        </w:rPr>
        <w:t xml:space="preserve">Client: Dr. Michael </w:t>
      </w:r>
      <w:proofErr w:type="spellStart"/>
      <w:r w:rsidRPr="001663ED">
        <w:rPr>
          <w:rFonts w:ascii="Times New Roman" w:hAnsi="Times New Roman" w:cs="Times New Roman"/>
          <w:sz w:val="24"/>
          <w:szCs w:val="24"/>
        </w:rPr>
        <w:t>Oudshoorn</w:t>
      </w:r>
      <w:proofErr w:type="spellEnd"/>
      <w:r w:rsidRPr="001663ED">
        <w:rPr>
          <w:rFonts w:ascii="Times New Roman" w:hAnsi="Times New Roman" w:cs="Times New Roman"/>
          <w:sz w:val="24"/>
          <w:szCs w:val="24"/>
        </w:rPr>
        <w:t xml:space="preserve"> (oudshoorn@nwmissouri.edu)</w:t>
      </w:r>
    </w:p>
    <w:p w:rsidR="00E072A3" w:rsidRPr="001663ED" w:rsidRDefault="00E072A3" w:rsidP="001663ED">
      <w:pPr>
        <w:spacing w:line="48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1663ED">
        <w:rPr>
          <w:rFonts w:ascii="Times New Roman" w:hAnsi="Times New Roman" w:cs="Times New Roman"/>
          <w:sz w:val="24"/>
          <w:szCs w:val="24"/>
        </w:rPr>
        <w:t>Project: Slack/</w:t>
      </w:r>
      <w:proofErr w:type="spellStart"/>
      <w:r w:rsidRPr="001663ED">
        <w:rPr>
          <w:rFonts w:ascii="Times New Roman" w:hAnsi="Times New Roman" w:cs="Times New Roman"/>
          <w:sz w:val="24"/>
          <w:szCs w:val="24"/>
        </w:rPr>
        <w:t>Hipchat</w:t>
      </w:r>
      <w:proofErr w:type="spellEnd"/>
      <w:r w:rsidRPr="001663ED">
        <w:rPr>
          <w:rFonts w:ascii="Times New Roman" w:hAnsi="Times New Roman" w:cs="Times New Roman"/>
          <w:sz w:val="24"/>
          <w:szCs w:val="24"/>
        </w:rPr>
        <w:t xml:space="preserve"> collaboration tool</w:t>
      </w:r>
    </w:p>
    <w:p w:rsidR="00E072A3" w:rsidRPr="001663ED" w:rsidRDefault="00E072A3" w:rsidP="001663ED">
      <w:pPr>
        <w:spacing w:line="48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1663ED">
        <w:rPr>
          <w:rFonts w:ascii="Times New Roman" w:hAnsi="Times New Roman" w:cs="Times New Roman"/>
          <w:sz w:val="24"/>
          <w:szCs w:val="24"/>
        </w:rPr>
        <w:t>Team Role: Communications and documentation management</w:t>
      </w:r>
    </w:p>
    <w:p w:rsidR="00E072A3" w:rsidRPr="001663ED" w:rsidRDefault="00E072A3" w:rsidP="001663ED">
      <w:pPr>
        <w:spacing w:line="48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1663ED">
        <w:rPr>
          <w:rFonts w:ascii="Times New Roman" w:hAnsi="Times New Roman" w:cs="Times New Roman"/>
          <w:sz w:val="24"/>
          <w:szCs w:val="24"/>
        </w:rPr>
        <w:t xml:space="preserve">Iteration plan: </w:t>
      </w:r>
    </w:p>
    <w:p w:rsidR="00E072A3" w:rsidRPr="00B779E0" w:rsidRDefault="00E072A3" w:rsidP="00E072A3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B779E0">
        <w:rPr>
          <w:rFonts w:ascii="Times New Roman" w:hAnsi="Times New Roman" w:cs="Times New Roman"/>
          <w:sz w:val="24"/>
          <w:szCs w:val="24"/>
        </w:rPr>
        <w:t xml:space="preserve">I have been assigned the role of Communications and documentation management for this project. I am responsible for tracking the changes in documentation and manage the communications for the project. I think 15% of work is completed by writing test cases for shared calendar requirement, Cost/Time Distribution, and Drawing Gantt charts. I think that the requirements in which am involved </w:t>
      </w:r>
      <w:r w:rsidRPr="00B779E0">
        <w:rPr>
          <w:rFonts w:ascii="Times New Roman" w:hAnsi="Times New Roman" w:cs="Times New Roman"/>
          <w:noProof/>
          <w:sz w:val="24"/>
          <w:szCs w:val="24"/>
        </w:rPr>
        <w:t>are</w:t>
      </w:r>
      <w:r w:rsidRPr="00B779E0">
        <w:rPr>
          <w:rFonts w:ascii="Times New Roman" w:hAnsi="Times New Roman" w:cs="Times New Roman"/>
          <w:sz w:val="24"/>
          <w:szCs w:val="24"/>
        </w:rPr>
        <w:t xml:space="preserve"> a reasonably on schedule for this week.</w:t>
      </w:r>
    </w:p>
    <w:p w:rsidR="00E072A3" w:rsidRPr="00B779E0" w:rsidRDefault="00E072A3" w:rsidP="00E072A3">
      <w:pPr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779E0">
        <w:rPr>
          <w:rFonts w:ascii="Times New Roman" w:hAnsi="Times New Roman" w:cs="Times New Roman"/>
          <w:b/>
          <w:sz w:val="24"/>
          <w:szCs w:val="24"/>
        </w:rPr>
        <w:t>Accomplishments made last week:</w:t>
      </w:r>
    </w:p>
    <w:p w:rsidR="00E072A3" w:rsidRPr="00B779E0" w:rsidRDefault="00E072A3" w:rsidP="00E072A3">
      <w:pPr>
        <w:ind w:left="36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B779E0">
        <w:rPr>
          <w:rFonts w:ascii="Times New Roman" w:hAnsi="Times New Roman" w:cs="Times New Roman"/>
          <w:sz w:val="24"/>
          <w:szCs w:val="24"/>
        </w:rPr>
        <w:t>I have written test cases for the use case diagram for the shared calendar. We have updated the requirements document and now shared calendar falls under requirement 2. So, I have finished writing different test cases for requirement R 2.1 to R 2.5 each having a short description, test case scenario and an expected output in a tabular format. I also completed writing Cost/Time Distribution document which covers the budget estimation in terms of hours for this project. I have also designed a Gantt chart for showing the amount of work done and planned work to be done for GDP 1. I have documented the effort distribution as part of individual submission. I spent around 40 hours outside class towards the project.</w:t>
      </w:r>
    </w:p>
    <w:p w:rsidR="00E072A3" w:rsidRPr="00B779E0" w:rsidRDefault="00E072A3" w:rsidP="00E072A3">
      <w:pPr>
        <w:ind w:firstLine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779E0">
        <w:rPr>
          <w:rFonts w:ascii="Times New Roman" w:hAnsi="Times New Roman" w:cs="Times New Roman"/>
          <w:b/>
          <w:sz w:val="24"/>
          <w:szCs w:val="24"/>
        </w:rPr>
        <w:t>Tasks to complete this week:</w:t>
      </w:r>
    </w:p>
    <w:p w:rsidR="00E072A3" w:rsidRPr="00B779E0" w:rsidRDefault="00E072A3" w:rsidP="00E072A3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779E0">
        <w:rPr>
          <w:rFonts w:ascii="Times New Roman" w:hAnsi="Times New Roman" w:cs="Times New Roman"/>
          <w:sz w:val="24"/>
          <w:szCs w:val="24"/>
        </w:rPr>
        <w:t>Meet with the team and discuss on functional specifications.</w:t>
      </w:r>
    </w:p>
    <w:p w:rsidR="00E072A3" w:rsidRPr="00B779E0" w:rsidRDefault="00E072A3" w:rsidP="00E072A3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779E0">
        <w:rPr>
          <w:rFonts w:ascii="Times New Roman" w:hAnsi="Times New Roman" w:cs="Times New Roman"/>
          <w:sz w:val="24"/>
          <w:szCs w:val="24"/>
        </w:rPr>
        <w:t>Update the current problem statement.</w:t>
      </w:r>
    </w:p>
    <w:p w:rsidR="00E072A3" w:rsidRPr="00B779E0" w:rsidRDefault="00E072A3" w:rsidP="00E072A3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779E0">
        <w:rPr>
          <w:rFonts w:ascii="Times New Roman" w:hAnsi="Times New Roman" w:cs="Times New Roman"/>
          <w:sz w:val="24"/>
          <w:szCs w:val="24"/>
        </w:rPr>
        <w:t>Push all the midterm project materials to the GitHub repository.</w:t>
      </w:r>
    </w:p>
    <w:p w:rsidR="00E072A3" w:rsidRPr="00B779E0" w:rsidRDefault="00E072A3" w:rsidP="00E072A3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779E0">
        <w:rPr>
          <w:rFonts w:ascii="Times New Roman" w:hAnsi="Times New Roman" w:cs="Times New Roman"/>
          <w:sz w:val="24"/>
          <w:szCs w:val="24"/>
        </w:rPr>
        <w:t>Manage the documentation for this week’s group report and make sure it gets pushed to the GitHub repository.</w:t>
      </w:r>
    </w:p>
    <w:p w:rsidR="00E072A3" w:rsidRPr="00B779E0" w:rsidRDefault="00E072A3" w:rsidP="00E072A3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779E0">
        <w:rPr>
          <w:rFonts w:ascii="Times New Roman" w:hAnsi="Times New Roman" w:cs="Times New Roman"/>
          <w:sz w:val="24"/>
          <w:szCs w:val="24"/>
        </w:rPr>
        <w:t>I will dedicate around 40 hours this week outside the class to contribute towards the progress of the project.</w:t>
      </w:r>
    </w:p>
    <w:sectPr w:rsidR="00E072A3" w:rsidRPr="00B779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6435E8"/>
    <w:multiLevelType w:val="hybridMultilevel"/>
    <w:tmpl w:val="98349A44"/>
    <w:lvl w:ilvl="0" w:tplc="F0720944">
      <w:start w:val="1"/>
      <w:numFmt w:val="bullet"/>
      <w:lvlText w:val=""/>
      <w:lvlJc w:val="left"/>
      <w:pPr>
        <w:ind w:left="1080" w:hanging="360"/>
      </w:pPr>
      <w:rPr>
        <w:rFonts w:ascii="Symbol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0374177"/>
    <w:multiLevelType w:val="hybridMultilevel"/>
    <w:tmpl w:val="24202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2F0E58"/>
    <w:multiLevelType w:val="hybridMultilevel"/>
    <w:tmpl w:val="036813A2"/>
    <w:lvl w:ilvl="0" w:tplc="0409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E01E8A"/>
    <w:multiLevelType w:val="hybridMultilevel"/>
    <w:tmpl w:val="8D5434BA"/>
    <w:lvl w:ilvl="0" w:tplc="F0720944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wsTQ0NzE2NTOzMDVR0lEKTi0uzszPAykwrgUAu4zFwSwAAAA="/>
  </w:docVars>
  <w:rsids>
    <w:rsidRoot w:val="00A0475F"/>
    <w:rsid w:val="001663ED"/>
    <w:rsid w:val="002500E3"/>
    <w:rsid w:val="00270E6B"/>
    <w:rsid w:val="002D2C48"/>
    <w:rsid w:val="002E229C"/>
    <w:rsid w:val="003523C5"/>
    <w:rsid w:val="004D43D3"/>
    <w:rsid w:val="005325E6"/>
    <w:rsid w:val="005543DB"/>
    <w:rsid w:val="005855F5"/>
    <w:rsid w:val="005C1C99"/>
    <w:rsid w:val="005F437C"/>
    <w:rsid w:val="00653A68"/>
    <w:rsid w:val="007D2894"/>
    <w:rsid w:val="007F4B27"/>
    <w:rsid w:val="008267B6"/>
    <w:rsid w:val="00A0475F"/>
    <w:rsid w:val="00B779E0"/>
    <w:rsid w:val="00C73DAD"/>
    <w:rsid w:val="00CF7DE2"/>
    <w:rsid w:val="00E072A3"/>
    <w:rsid w:val="00FB2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158A6"/>
  <w15:chartTrackingRefBased/>
  <w15:docId w15:val="{62A9AE0D-7117-43DF-9D6A-16BD084DD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0475F"/>
    <w:pPr>
      <w:spacing w:line="254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A047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0475F"/>
  </w:style>
  <w:style w:type="paragraph" w:styleId="ListParagraph">
    <w:name w:val="List Paragraph"/>
    <w:basedOn w:val="Normal"/>
    <w:uiPriority w:val="34"/>
    <w:qFormat/>
    <w:rsid w:val="00A0475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0475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605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528</Words>
  <Characters>30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jula,Vineeth</dc:creator>
  <cp:keywords/>
  <dc:description/>
  <cp:lastModifiedBy>Gajula,Vineeth</cp:lastModifiedBy>
  <cp:revision>17</cp:revision>
  <dcterms:created xsi:type="dcterms:W3CDTF">2017-07-09T04:44:00Z</dcterms:created>
  <dcterms:modified xsi:type="dcterms:W3CDTF">2017-07-10T17:23:00Z</dcterms:modified>
</cp:coreProperties>
</file>